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22e4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5-09T17:15:37Z</dcterms:created>
  <dcterms:modified xsi:type="dcterms:W3CDTF">2022-05-09T17:15:37Z</dcterms:modified>
</cp:coreProperties>
</file>